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F90E2" w14:textId="77777777" w:rsidR="00EA3F3B" w:rsidRPr="00EB1D6D" w:rsidRDefault="00EA3F3B" w:rsidP="00EA3F3B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28"/>
        </w:rPr>
      </w:pPr>
      <w:r w:rsidRPr="00EB1D6D">
        <w:rPr>
          <w:rFonts w:cstheme="minorHAnsi"/>
          <w:b/>
          <w:sz w:val="28"/>
        </w:rPr>
        <w:t>Week 1</w:t>
      </w:r>
    </w:p>
    <w:p w14:paraId="31E61E0C" w14:textId="77777777" w:rsidR="00EA3F3B" w:rsidRPr="00EB1D6D" w:rsidRDefault="00EA3F3B" w:rsidP="00EA3F3B">
      <w:pPr>
        <w:rPr>
          <w:rFonts w:cstheme="minorHAnsi"/>
        </w:rPr>
      </w:pPr>
    </w:p>
    <w:p w14:paraId="641B7412" w14:textId="77777777" w:rsidR="00EA3F3B" w:rsidRPr="00EB1D6D" w:rsidRDefault="00EA3F3B" w:rsidP="00EA3F3B">
      <w:pPr>
        <w:rPr>
          <w:rFonts w:cstheme="minorHAnsi"/>
          <w:b/>
          <w:sz w:val="28"/>
        </w:rPr>
      </w:pPr>
      <w:r w:rsidRPr="00EB1D6D">
        <w:rPr>
          <w:rFonts w:cstheme="minorHAnsi"/>
          <w:b/>
          <w:sz w:val="28"/>
          <w:highlight w:val="yellow"/>
        </w:rPr>
        <w:t>Building a Foundation</w:t>
      </w:r>
    </w:p>
    <w:p w14:paraId="0C40BBD8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drawing>
          <wp:inline distT="0" distB="0" distL="0" distR="0" wp14:anchorId="0649910F" wp14:editId="4F4EA2C6">
            <wp:extent cx="5943600" cy="28924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31720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drawing>
          <wp:inline distT="0" distB="0" distL="0" distR="0" wp14:anchorId="16C753DC" wp14:editId="77E8CECC">
            <wp:extent cx="5943600" cy="2940685"/>
            <wp:effectExtent l="0" t="0" r="0" b="0"/>
            <wp:docPr id="712" name="Picture 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AEF4F" w14:textId="77777777" w:rsidR="00EA3F3B" w:rsidRPr="00EB1D6D" w:rsidRDefault="00EA3F3B" w:rsidP="00EA3F3B">
      <w:pPr>
        <w:rPr>
          <w:rFonts w:cstheme="minorHAnsi"/>
          <w:noProof/>
        </w:rPr>
      </w:pPr>
      <w:r w:rsidRPr="00EB1D6D">
        <w:rPr>
          <w:rFonts w:cstheme="minorHAnsi"/>
          <w:noProof/>
        </w:rPr>
        <w:lastRenderedPageBreak/>
        <w:drawing>
          <wp:inline distT="0" distB="0" distL="0" distR="0" wp14:anchorId="39526AEF" wp14:editId="29DD325C">
            <wp:extent cx="5943600" cy="2879725"/>
            <wp:effectExtent l="0" t="0" r="0" b="0"/>
            <wp:docPr id="727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1D6D">
        <w:rPr>
          <w:rFonts w:cstheme="minorHAnsi"/>
          <w:noProof/>
        </w:rPr>
        <w:t xml:space="preserve"> </w:t>
      </w:r>
      <w:r w:rsidRPr="00EB1D6D">
        <w:rPr>
          <w:rFonts w:cstheme="minorHAnsi"/>
          <w:noProof/>
        </w:rPr>
        <w:drawing>
          <wp:inline distT="0" distB="0" distL="0" distR="0" wp14:anchorId="25E1BD9A" wp14:editId="6033900A">
            <wp:extent cx="5943600" cy="2757170"/>
            <wp:effectExtent l="0" t="0" r="0" b="5080"/>
            <wp:docPr id="730" name="Picture 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B6486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lastRenderedPageBreak/>
        <w:drawing>
          <wp:inline distT="0" distB="0" distL="0" distR="0" wp14:anchorId="3529BA55" wp14:editId="1CDE1B88">
            <wp:extent cx="5943600" cy="2867660"/>
            <wp:effectExtent l="0" t="0" r="0" b="8890"/>
            <wp:docPr id="780" name="Picture 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C0C58" w14:textId="77777777" w:rsidR="00EA3F3B" w:rsidRPr="00EB1D6D" w:rsidRDefault="00EA3F3B" w:rsidP="00EA3F3B">
      <w:pPr>
        <w:rPr>
          <w:rFonts w:cstheme="minorHAnsi"/>
          <w:lang w:val="ru-RU"/>
        </w:rPr>
      </w:pPr>
      <w:r w:rsidRPr="00EB1D6D">
        <w:rPr>
          <w:rFonts w:cstheme="minorHAnsi"/>
          <w:noProof/>
          <w:lang w:val="ru-RU"/>
        </w:rPr>
        <w:drawing>
          <wp:inline distT="0" distB="0" distL="0" distR="0" wp14:anchorId="0FD30348" wp14:editId="2D319096">
            <wp:extent cx="5943600" cy="2918460"/>
            <wp:effectExtent l="0" t="0" r="0" b="0"/>
            <wp:docPr id="783" name="Picture 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777D" w14:textId="77777777" w:rsidR="00EA3F3B" w:rsidRPr="00EB1D6D" w:rsidRDefault="00EA3F3B" w:rsidP="00EA3F3B">
      <w:pPr>
        <w:pBdr>
          <w:bottom w:val="single" w:sz="4" w:space="1" w:color="auto"/>
        </w:pBdr>
        <w:rPr>
          <w:rFonts w:cstheme="minorHAnsi"/>
          <w:lang w:val="ru-RU"/>
        </w:rPr>
      </w:pPr>
    </w:p>
    <w:p w14:paraId="6B3F005A" w14:textId="77777777" w:rsidR="00EA3F3B" w:rsidRPr="00EB1D6D" w:rsidRDefault="00EA3F3B" w:rsidP="00EA3F3B">
      <w:pPr>
        <w:rPr>
          <w:rFonts w:cstheme="minorHAnsi"/>
          <w:lang w:val="ru-RU"/>
        </w:rPr>
      </w:pPr>
      <w:r w:rsidRPr="00EB1D6D">
        <w:rPr>
          <w:rFonts w:cstheme="minorHAnsi"/>
          <w:noProof/>
          <w:lang w:val="ru-RU"/>
        </w:rPr>
        <w:lastRenderedPageBreak/>
        <w:drawing>
          <wp:inline distT="0" distB="0" distL="0" distR="0" wp14:anchorId="6184A381" wp14:editId="388183F9">
            <wp:extent cx="5943600" cy="2931795"/>
            <wp:effectExtent l="0" t="0" r="0" b="1905"/>
            <wp:docPr id="785" name="Picture 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D65F8" w14:textId="77777777" w:rsidR="00EA3F3B" w:rsidRPr="00EB1D6D" w:rsidRDefault="00EA3F3B" w:rsidP="00EA3F3B">
      <w:pPr>
        <w:rPr>
          <w:rFonts w:cstheme="minorHAnsi"/>
          <w:lang w:val="ru-RU"/>
        </w:rPr>
      </w:pPr>
      <w:r w:rsidRPr="00EB1D6D">
        <w:rPr>
          <w:rFonts w:cstheme="minorHAnsi"/>
          <w:noProof/>
          <w:lang w:val="ru-RU"/>
        </w:rPr>
        <w:drawing>
          <wp:inline distT="0" distB="0" distL="0" distR="0" wp14:anchorId="5BB0C7D0" wp14:editId="27EE6708">
            <wp:extent cx="5943600" cy="3128645"/>
            <wp:effectExtent l="0" t="0" r="0" b="0"/>
            <wp:docPr id="786" name="Picture 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DBCE1" w14:textId="77777777" w:rsidR="00EA3F3B" w:rsidRPr="00EB1D6D" w:rsidRDefault="00EA3F3B" w:rsidP="00EA3F3B">
      <w:pPr>
        <w:rPr>
          <w:rFonts w:cstheme="minorHAnsi"/>
          <w:lang w:val="ru-RU"/>
        </w:rPr>
      </w:pPr>
      <w:r w:rsidRPr="00EB1D6D">
        <w:rPr>
          <w:rFonts w:cstheme="minorHAnsi"/>
          <w:noProof/>
          <w:lang w:val="ru-RU"/>
        </w:rPr>
        <w:lastRenderedPageBreak/>
        <w:drawing>
          <wp:inline distT="0" distB="0" distL="0" distR="0" wp14:anchorId="7FF36A08" wp14:editId="3837A3BA">
            <wp:extent cx="5943600" cy="3120390"/>
            <wp:effectExtent l="0" t="0" r="0" b="3810"/>
            <wp:docPr id="787" name="Picture 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3B8DC" w14:textId="77777777" w:rsidR="00EA3F3B" w:rsidRPr="00EB1D6D" w:rsidRDefault="00EA3F3B" w:rsidP="00EA3F3B">
      <w:pPr>
        <w:rPr>
          <w:rFonts w:cstheme="minorHAnsi"/>
          <w:lang w:val="ru-RU"/>
        </w:rPr>
      </w:pPr>
      <w:r w:rsidRPr="00EB1D6D">
        <w:rPr>
          <w:rFonts w:cstheme="minorHAnsi"/>
          <w:noProof/>
          <w:lang w:val="ru-RU"/>
        </w:rPr>
        <w:drawing>
          <wp:inline distT="0" distB="0" distL="0" distR="0" wp14:anchorId="4990E2EC" wp14:editId="565E5518">
            <wp:extent cx="5943600" cy="3101975"/>
            <wp:effectExtent l="0" t="0" r="0" b="3175"/>
            <wp:docPr id="788" name="Picture 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7C7CF" w14:textId="77777777" w:rsidR="00EA3F3B" w:rsidRPr="00EB1D6D" w:rsidRDefault="00EA3F3B" w:rsidP="00EA3F3B">
      <w:pPr>
        <w:rPr>
          <w:rFonts w:cstheme="minorHAnsi"/>
          <w:lang w:val="ru-RU"/>
        </w:rPr>
      </w:pPr>
      <w:r w:rsidRPr="00EB1D6D">
        <w:rPr>
          <w:rFonts w:cstheme="minorHAnsi"/>
          <w:noProof/>
          <w:lang w:val="ru-RU"/>
        </w:rPr>
        <w:lastRenderedPageBreak/>
        <w:drawing>
          <wp:inline distT="0" distB="0" distL="0" distR="0" wp14:anchorId="7BF35FFE" wp14:editId="42B69127">
            <wp:extent cx="5943600" cy="3122930"/>
            <wp:effectExtent l="0" t="0" r="0" b="1270"/>
            <wp:docPr id="789" name="Picture 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91BA8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</w:rPr>
        <w:t>Check online repositories that offer free and open access to enormous amounts of public data. Some useful resources include Data.gov, Reddit Datasets, GitHub’s Awesome Data, and Google Dataset Search.</w:t>
      </w:r>
    </w:p>
    <w:p w14:paraId="5BC6AC22" w14:textId="77777777" w:rsidR="00EA3F3B" w:rsidRPr="00EB1D6D" w:rsidRDefault="00EA3F3B" w:rsidP="00EA3F3B">
      <w:pPr>
        <w:pBdr>
          <w:bottom w:val="single" w:sz="4" w:space="1" w:color="auto"/>
        </w:pBdr>
        <w:rPr>
          <w:rFonts w:cstheme="minorHAnsi"/>
        </w:rPr>
      </w:pPr>
    </w:p>
    <w:p w14:paraId="6FC685B7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drawing>
          <wp:inline distT="0" distB="0" distL="0" distR="0" wp14:anchorId="70EB6500" wp14:editId="118E970E">
            <wp:extent cx="5943600" cy="3037205"/>
            <wp:effectExtent l="0" t="0" r="0" b="0"/>
            <wp:docPr id="790" name="Picture 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4B6DE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lastRenderedPageBreak/>
        <w:drawing>
          <wp:inline distT="0" distB="0" distL="0" distR="0" wp14:anchorId="2645B6D9" wp14:editId="5B84769A">
            <wp:extent cx="5943600" cy="3016250"/>
            <wp:effectExtent l="0" t="0" r="0" b="0"/>
            <wp:docPr id="791" name="Picture 7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82005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drawing>
          <wp:inline distT="0" distB="0" distL="0" distR="0" wp14:anchorId="03C6CEA3" wp14:editId="7CF1EAC6">
            <wp:extent cx="5943600" cy="3014345"/>
            <wp:effectExtent l="0" t="0" r="0" b="0"/>
            <wp:docPr id="792" name="Picture 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10A3A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lastRenderedPageBreak/>
        <w:drawing>
          <wp:inline distT="0" distB="0" distL="0" distR="0" wp14:anchorId="67C8AA89" wp14:editId="1843264F">
            <wp:extent cx="5943600" cy="3065145"/>
            <wp:effectExtent l="0" t="0" r="0" b="1905"/>
            <wp:docPr id="793" name="Picture 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22591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drawing>
          <wp:inline distT="0" distB="0" distL="0" distR="0" wp14:anchorId="632164B0" wp14:editId="1320926D">
            <wp:extent cx="5943600" cy="2971800"/>
            <wp:effectExtent l="0" t="0" r="0" b="0"/>
            <wp:docPr id="794" name="Picture 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804FE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lastRenderedPageBreak/>
        <w:drawing>
          <wp:inline distT="0" distB="0" distL="0" distR="0" wp14:anchorId="639E14F2" wp14:editId="42966E57">
            <wp:extent cx="5943600" cy="2887980"/>
            <wp:effectExtent l="0" t="0" r="0" b="7620"/>
            <wp:docPr id="795" name="Picture 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44B89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drawing>
          <wp:inline distT="0" distB="0" distL="0" distR="0" wp14:anchorId="2013E510" wp14:editId="3647480B">
            <wp:extent cx="5943600" cy="2924810"/>
            <wp:effectExtent l="0" t="0" r="0" b="8890"/>
            <wp:docPr id="796" name="Picture 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27048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lastRenderedPageBreak/>
        <w:drawing>
          <wp:inline distT="0" distB="0" distL="0" distR="0" wp14:anchorId="67A38E6F" wp14:editId="089C1A42">
            <wp:extent cx="5943600" cy="2859405"/>
            <wp:effectExtent l="0" t="0" r="0" b="0"/>
            <wp:docPr id="797" name="Picture 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A45C2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drawing>
          <wp:inline distT="0" distB="0" distL="0" distR="0" wp14:anchorId="67A818F6" wp14:editId="36D27E0B">
            <wp:extent cx="5943600" cy="2485390"/>
            <wp:effectExtent l="0" t="0" r="0" b="0"/>
            <wp:docPr id="798" name="Picture 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307E1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drawing>
          <wp:inline distT="0" distB="0" distL="0" distR="0" wp14:anchorId="443A3C52" wp14:editId="0928E4D8">
            <wp:extent cx="5943600" cy="2546985"/>
            <wp:effectExtent l="0" t="0" r="0" b="5715"/>
            <wp:docPr id="799" name="Picture 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22BDE" w14:textId="77777777" w:rsidR="00EA3F3B" w:rsidRPr="00EB1D6D" w:rsidRDefault="00EA3F3B" w:rsidP="00EA3F3B">
      <w:pPr>
        <w:rPr>
          <w:rFonts w:cstheme="minorHAnsi"/>
        </w:rPr>
      </w:pPr>
      <w:r w:rsidRPr="00EB1D6D">
        <w:rPr>
          <w:rFonts w:cstheme="minorHAnsi"/>
          <w:noProof/>
        </w:rPr>
        <w:lastRenderedPageBreak/>
        <w:drawing>
          <wp:inline distT="0" distB="0" distL="0" distR="0" wp14:anchorId="00DFD7CA" wp14:editId="2665FF08">
            <wp:extent cx="5943600" cy="2839720"/>
            <wp:effectExtent l="0" t="0" r="0" b="0"/>
            <wp:docPr id="800" name="Picture 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5B02A" w14:textId="77777777" w:rsidR="00A767F4" w:rsidRPr="00EA3F3B" w:rsidRDefault="00A767F4" w:rsidP="00EA3F3B">
      <w:bookmarkStart w:id="0" w:name="_GoBack"/>
      <w:bookmarkEnd w:id="0"/>
    </w:p>
    <w:sectPr w:rsidR="00A767F4" w:rsidRPr="00EA3F3B">
      <w:footerReference w:type="default" r:id="rId3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9FF970" w14:textId="77777777" w:rsidR="002E4E25" w:rsidRDefault="002E4E25" w:rsidP="00D73911">
      <w:pPr>
        <w:spacing w:after="0" w:line="240" w:lineRule="auto"/>
      </w:pPr>
      <w:r>
        <w:separator/>
      </w:r>
    </w:p>
  </w:endnote>
  <w:endnote w:type="continuationSeparator" w:id="0">
    <w:p w14:paraId="3FE8042B" w14:textId="77777777" w:rsidR="002E4E25" w:rsidRDefault="002E4E25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25BDCF" w14:textId="77777777" w:rsidR="002E4E25" w:rsidRDefault="002E4E25" w:rsidP="00D73911">
      <w:pPr>
        <w:spacing w:after="0" w:line="240" w:lineRule="auto"/>
      </w:pPr>
      <w:r>
        <w:separator/>
      </w:r>
    </w:p>
  </w:footnote>
  <w:footnote w:type="continuationSeparator" w:id="0">
    <w:p w14:paraId="5ECD0A1E" w14:textId="77777777" w:rsidR="002E4E25" w:rsidRDefault="002E4E25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5"/>
  </w:num>
  <w:num w:numId="3">
    <w:abstractNumId w:val="10"/>
  </w:num>
  <w:num w:numId="4">
    <w:abstractNumId w:val="0"/>
  </w:num>
  <w:num w:numId="5">
    <w:abstractNumId w:val="6"/>
  </w:num>
  <w:num w:numId="6">
    <w:abstractNumId w:val="4"/>
  </w:num>
  <w:num w:numId="7">
    <w:abstractNumId w:val="7"/>
  </w:num>
  <w:num w:numId="8">
    <w:abstractNumId w:val="2"/>
  </w:num>
  <w:num w:numId="9">
    <w:abstractNumId w:val="1"/>
  </w:num>
  <w:num w:numId="10">
    <w:abstractNumId w:val="8"/>
  </w:num>
  <w:num w:numId="1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NKgFAAZrwLwtAAAA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2AA5"/>
    <w:rsid w:val="00274788"/>
    <w:rsid w:val="0028033F"/>
    <w:rsid w:val="00282E1F"/>
    <w:rsid w:val="00285F24"/>
    <w:rsid w:val="002A25D0"/>
    <w:rsid w:val="002A4681"/>
    <w:rsid w:val="002A7F64"/>
    <w:rsid w:val="002B068A"/>
    <w:rsid w:val="002B256D"/>
    <w:rsid w:val="002B5975"/>
    <w:rsid w:val="002C00BF"/>
    <w:rsid w:val="002E4E25"/>
    <w:rsid w:val="002E7857"/>
    <w:rsid w:val="002F07C3"/>
    <w:rsid w:val="002F3553"/>
    <w:rsid w:val="00303344"/>
    <w:rsid w:val="00317B62"/>
    <w:rsid w:val="00320135"/>
    <w:rsid w:val="00321C5F"/>
    <w:rsid w:val="00325196"/>
    <w:rsid w:val="00341123"/>
    <w:rsid w:val="00342158"/>
    <w:rsid w:val="00342963"/>
    <w:rsid w:val="0034584B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186C"/>
    <w:rsid w:val="004C31CE"/>
    <w:rsid w:val="004C5EA8"/>
    <w:rsid w:val="004D2416"/>
    <w:rsid w:val="004D6612"/>
    <w:rsid w:val="004E4E64"/>
    <w:rsid w:val="004E7D29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32BF"/>
    <w:rsid w:val="00564110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800AD"/>
    <w:rsid w:val="00683267"/>
    <w:rsid w:val="00694F27"/>
    <w:rsid w:val="006C0191"/>
    <w:rsid w:val="006E021F"/>
    <w:rsid w:val="006E1639"/>
    <w:rsid w:val="006E42B2"/>
    <w:rsid w:val="006E5F5B"/>
    <w:rsid w:val="00700091"/>
    <w:rsid w:val="00702239"/>
    <w:rsid w:val="007131CF"/>
    <w:rsid w:val="007202AE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308CC"/>
    <w:rsid w:val="00830C92"/>
    <w:rsid w:val="0083469A"/>
    <w:rsid w:val="00845912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9F4E8C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66378"/>
    <w:rsid w:val="00B67F43"/>
    <w:rsid w:val="00B84733"/>
    <w:rsid w:val="00B90098"/>
    <w:rsid w:val="00B909CE"/>
    <w:rsid w:val="00B93598"/>
    <w:rsid w:val="00B943C4"/>
    <w:rsid w:val="00B9613F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A6C"/>
    <w:rsid w:val="00C269E6"/>
    <w:rsid w:val="00C30C73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11570"/>
    <w:rsid w:val="00D12EA6"/>
    <w:rsid w:val="00D13647"/>
    <w:rsid w:val="00D14C77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2679"/>
    <w:rsid w:val="00DB0DDD"/>
    <w:rsid w:val="00DB33AA"/>
    <w:rsid w:val="00DC100B"/>
    <w:rsid w:val="00DC1843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3F3B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95A3A"/>
    <w:rsid w:val="00FC1129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643F9B-C410-4D6E-BE1D-FF1CBA2DA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75</TotalTime>
  <Pages>1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07</cp:revision>
  <dcterms:created xsi:type="dcterms:W3CDTF">2021-12-26T10:25:00Z</dcterms:created>
  <dcterms:modified xsi:type="dcterms:W3CDTF">2023-03-08T20:12:00Z</dcterms:modified>
</cp:coreProperties>
</file>